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e4810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07c14ed-3d71-4a12-a069-bb73346a4bb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04T15:28:04Z</dcterms:created>
  <dcterms:modified xsi:type="dcterms:W3CDTF">2023-07-04T15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